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355BD" w14:textId="77777777" w:rsidR="006D1AEA" w:rsidRDefault="006D1AEA"/>
    <w:p w14:paraId="19E3A7AE" w14:textId="77777777" w:rsidR="00367838" w:rsidRPr="00367838" w:rsidRDefault="00367838" w:rsidP="00367838">
      <w:pPr>
        <w:jc w:val="center"/>
        <w:rPr>
          <w:b/>
          <w:bCs/>
          <w:sz w:val="24"/>
          <w:szCs w:val="24"/>
        </w:rPr>
      </w:pPr>
      <w:r w:rsidRPr="00367838">
        <w:rPr>
          <w:b/>
          <w:bCs/>
          <w:sz w:val="24"/>
          <w:szCs w:val="24"/>
        </w:rPr>
        <w:t>Thesis Research Proposal and Supervisor Agreement Form</w:t>
      </w:r>
    </w:p>
    <w:p w14:paraId="249C020D" w14:textId="753E794B" w:rsidR="00367838" w:rsidRDefault="00367838">
      <w:r w:rsidRPr="00367838">
        <w:rPr>
          <w:b/>
          <w:bCs/>
        </w:rPr>
        <w:t>Note:</w:t>
      </w:r>
      <w:r>
        <w:t xml:space="preserve"> This form serves to outline the proposed graduate thesis research and must be completed by the student and proposed faculty thesis supervisor(s). It should be submitted as part of your MSc or PhD application. </w:t>
      </w:r>
    </w:p>
    <w:tbl>
      <w:tblPr>
        <w:tblStyle w:val="TableGrid"/>
        <w:tblW w:w="0" w:type="auto"/>
        <w:tblLook w:val="04A0" w:firstRow="1" w:lastRow="0" w:firstColumn="1" w:lastColumn="0" w:noHBand="0" w:noVBand="1"/>
      </w:tblPr>
      <w:tblGrid>
        <w:gridCol w:w="2695"/>
        <w:gridCol w:w="6655"/>
      </w:tblGrid>
      <w:tr w:rsidR="00367838" w14:paraId="4DE1A861" w14:textId="77777777" w:rsidTr="00367838">
        <w:tc>
          <w:tcPr>
            <w:tcW w:w="2695" w:type="dxa"/>
          </w:tcPr>
          <w:p w14:paraId="62978FDD" w14:textId="59885D55" w:rsidR="00367838" w:rsidRPr="00367838" w:rsidRDefault="00367838">
            <w:pPr>
              <w:rPr>
                <w:b/>
                <w:bCs/>
              </w:rPr>
            </w:pPr>
            <w:r w:rsidRPr="00367838">
              <w:rPr>
                <w:b/>
                <w:bCs/>
              </w:rPr>
              <w:t>Student</w:t>
            </w:r>
            <w:r>
              <w:rPr>
                <w:b/>
                <w:bCs/>
              </w:rPr>
              <w:t>’s</w:t>
            </w:r>
            <w:r w:rsidRPr="00367838">
              <w:rPr>
                <w:b/>
                <w:bCs/>
              </w:rPr>
              <w:t xml:space="preserve"> Name</w:t>
            </w:r>
          </w:p>
        </w:tc>
        <w:tc>
          <w:tcPr>
            <w:tcW w:w="6655" w:type="dxa"/>
          </w:tcPr>
          <w:p w14:paraId="6B76F6A9" w14:textId="77777777" w:rsidR="00367838" w:rsidRDefault="00367838"/>
        </w:tc>
      </w:tr>
      <w:tr w:rsidR="00367838" w14:paraId="25C5B2A6" w14:textId="77777777" w:rsidTr="00367838">
        <w:tc>
          <w:tcPr>
            <w:tcW w:w="2695" w:type="dxa"/>
          </w:tcPr>
          <w:p w14:paraId="65057C29" w14:textId="39FC6B2B" w:rsidR="00367838" w:rsidRPr="00367838" w:rsidRDefault="00367838">
            <w:pPr>
              <w:rPr>
                <w:b/>
                <w:bCs/>
              </w:rPr>
            </w:pPr>
            <w:r>
              <w:rPr>
                <w:b/>
                <w:bCs/>
              </w:rPr>
              <w:t xml:space="preserve">Student’s </w:t>
            </w:r>
            <w:r w:rsidRPr="00367838">
              <w:rPr>
                <w:b/>
                <w:bCs/>
              </w:rPr>
              <w:t>Email</w:t>
            </w:r>
          </w:p>
        </w:tc>
        <w:tc>
          <w:tcPr>
            <w:tcW w:w="6655" w:type="dxa"/>
          </w:tcPr>
          <w:p w14:paraId="1E791274" w14:textId="77777777" w:rsidR="00367838" w:rsidRDefault="00367838"/>
        </w:tc>
      </w:tr>
      <w:tr w:rsidR="00367838" w14:paraId="34AE5D31" w14:textId="77777777" w:rsidTr="00367838">
        <w:tc>
          <w:tcPr>
            <w:tcW w:w="2695" w:type="dxa"/>
          </w:tcPr>
          <w:p w14:paraId="2C636139" w14:textId="4E4E6593" w:rsidR="00367838" w:rsidRPr="00367838" w:rsidRDefault="00367838">
            <w:pPr>
              <w:rPr>
                <w:b/>
                <w:bCs/>
              </w:rPr>
            </w:pPr>
            <w:r w:rsidRPr="00367838">
              <w:rPr>
                <w:b/>
                <w:bCs/>
              </w:rPr>
              <w:t>Program (MSc of PhD)</w:t>
            </w:r>
          </w:p>
        </w:tc>
        <w:tc>
          <w:tcPr>
            <w:tcW w:w="6655" w:type="dxa"/>
          </w:tcPr>
          <w:p w14:paraId="7B959627" w14:textId="77777777" w:rsidR="00367838" w:rsidRDefault="00367838"/>
        </w:tc>
      </w:tr>
      <w:tr w:rsidR="00367838" w14:paraId="3E0979B0" w14:textId="77777777" w:rsidTr="00367838">
        <w:tc>
          <w:tcPr>
            <w:tcW w:w="2695" w:type="dxa"/>
          </w:tcPr>
          <w:p w14:paraId="2039E091" w14:textId="5255D2FD" w:rsidR="00367838" w:rsidRPr="00367838" w:rsidRDefault="00367838">
            <w:pPr>
              <w:rPr>
                <w:b/>
                <w:bCs/>
              </w:rPr>
            </w:pPr>
            <w:r w:rsidRPr="00367838">
              <w:rPr>
                <w:b/>
                <w:bCs/>
              </w:rPr>
              <w:t>Specialization</w:t>
            </w:r>
          </w:p>
        </w:tc>
        <w:tc>
          <w:tcPr>
            <w:tcW w:w="6655" w:type="dxa"/>
          </w:tcPr>
          <w:p w14:paraId="6768E441" w14:textId="77777777" w:rsidR="00367838" w:rsidRDefault="00367838"/>
        </w:tc>
      </w:tr>
    </w:tbl>
    <w:p w14:paraId="074A0776" w14:textId="77777777" w:rsidR="00367838" w:rsidRDefault="00367838"/>
    <w:tbl>
      <w:tblPr>
        <w:tblStyle w:val="TableGrid"/>
        <w:tblW w:w="0" w:type="auto"/>
        <w:tblLook w:val="04A0" w:firstRow="1" w:lastRow="0" w:firstColumn="1" w:lastColumn="0" w:noHBand="0" w:noVBand="1"/>
      </w:tblPr>
      <w:tblGrid>
        <w:gridCol w:w="2785"/>
        <w:gridCol w:w="6565"/>
      </w:tblGrid>
      <w:tr w:rsidR="00367838" w14:paraId="3B221299" w14:textId="77777777" w:rsidTr="00367838">
        <w:tc>
          <w:tcPr>
            <w:tcW w:w="2785" w:type="dxa"/>
          </w:tcPr>
          <w:p w14:paraId="615F61FB" w14:textId="0D9FA8DA" w:rsidR="00367838" w:rsidRPr="00367838" w:rsidRDefault="00367838">
            <w:pPr>
              <w:rPr>
                <w:b/>
                <w:bCs/>
              </w:rPr>
            </w:pPr>
            <w:r w:rsidRPr="00367838">
              <w:rPr>
                <w:b/>
                <w:bCs/>
              </w:rPr>
              <w:t>Supervisor’s Name</w:t>
            </w:r>
          </w:p>
        </w:tc>
        <w:tc>
          <w:tcPr>
            <w:tcW w:w="6565" w:type="dxa"/>
          </w:tcPr>
          <w:p w14:paraId="233ECBED" w14:textId="77777777" w:rsidR="00367838" w:rsidRDefault="00367838"/>
        </w:tc>
      </w:tr>
      <w:tr w:rsidR="00367838" w14:paraId="7720104E" w14:textId="77777777" w:rsidTr="00367838">
        <w:tc>
          <w:tcPr>
            <w:tcW w:w="2785" w:type="dxa"/>
          </w:tcPr>
          <w:p w14:paraId="253046B5" w14:textId="1D0C5EAE" w:rsidR="00367838" w:rsidRPr="00367838" w:rsidRDefault="00367838">
            <w:pPr>
              <w:rPr>
                <w:b/>
                <w:bCs/>
              </w:rPr>
            </w:pPr>
            <w:r w:rsidRPr="00367838">
              <w:rPr>
                <w:b/>
                <w:bCs/>
              </w:rPr>
              <w:t>Supervisor’s Department</w:t>
            </w:r>
          </w:p>
        </w:tc>
        <w:tc>
          <w:tcPr>
            <w:tcW w:w="6565" w:type="dxa"/>
          </w:tcPr>
          <w:p w14:paraId="48156066" w14:textId="77777777" w:rsidR="00367838" w:rsidRDefault="00367838"/>
        </w:tc>
      </w:tr>
      <w:tr w:rsidR="00367838" w14:paraId="192E263E" w14:textId="77777777" w:rsidTr="00367838">
        <w:tc>
          <w:tcPr>
            <w:tcW w:w="2785" w:type="dxa"/>
          </w:tcPr>
          <w:p w14:paraId="241E65B7" w14:textId="58823FE5" w:rsidR="00367838" w:rsidRPr="00367838" w:rsidRDefault="00367838">
            <w:pPr>
              <w:rPr>
                <w:b/>
                <w:bCs/>
              </w:rPr>
            </w:pPr>
            <w:r w:rsidRPr="00367838">
              <w:rPr>
                <w:b/>
                <w:bCs/>
              </w:rPr>
              <w:t>Supervisor’s Email</w:t>
            </w:r>
          </w:p>
        </w:tc>
        <w:tc>
          <w:tcPr>
            <w:tcW w:w="6565" w:type="dxa"/>
          </w:tcPr>
          <w:p w14:paraId="3D30EE2E" w14:textId="77777777" w:rsidR="00367838" w:rsidRDefault="00367838"/>
        </w:tc>
      </w:tr>
      <w:tr w:rsidR="00367838" w14:paraId="636993A0" w14:textId="77777777" w:rsidTr="00367838">
        <w:tc>
          <w:tcPr>
            <w:tcW w:w="2785" w:type="dxa"/>
          </w:tcPr>
          <w:p w14:paraId="437E5885" w14:textId="77777777" w:rsidR="00367838" w:rsidRPr="00367838" w:rsidRDefault="00367838">
            <w:pPr>
              <w:rPr>
                <w:b/>
                <w:bCs/>
              </w:rPr>
            </w:pPr>
            <w:r w:rsidRPr="00367838">
              <w:rPr>
                <w:b/>
                <w:bCs/>
              </w:rPr>
              <w:t xml:space="preserve">Co-supervisor’ Name </w:t>
            </w:r>
          </w:p>
          <w:p w14:paraId="1A7DCF99" w14:textId="6895522C" w:rsidR="00367838" w:rsidRPr="00367838" w:rsidRDefault="00367838">
            <w:pPr>
              <w:rPr>
                <w:b/>
                <w:bCs/>
              </w:rPr>
            </w:pPr>
            <w:r w:rsidRPr="00367838">
              <w:rPr>
                <w:b/>
                <w:bCs/>
              </w:rPr>
              <w:t>(if applicable)</w:t>
            </w:r>
          </w:p>
        </w:tc>
        <w:tc>
          <w:tcPr>
            <w:tcW w:w="6565" w:type="dxa"/>
          </w:tcPr>
          <w:p w14:paraId="6791E776" w14:textId="77777777" w:rsidR="00367838" w:rsidRDefault="00367838"/>
        </w:tc>
      </w:tr>
      <w:tr w:rsidR="00367838" w14:paraId="36FB59DA" w14:textId="77777777" w:rsidTr="00367838">
        <w:tc>
          <w:tcPr>
            <w:tcW w:w="2785" w:type="dxa"/>
          </w:tcPr>
          <w:p w14:paraId="2C237670" w14:textId="51DC1C58" w:rsidR="00367838" w:rsidRPr="00367838" w:rsidRDefault="00367838">
            <w:pPr>
              <w:rPr>
                <w:b/>
                <w:bCs/>
              </w:rPr>
            </w:pPr>
            <w:r w:rsidRPr="00367838">
              <w:rPr>
                <w:b/>
                <w:bCs/>
              </w:rPr>
              <w:t>Co-supervisor’s Email</w:t>
            </w:r>
          </w:p>
        </w:tc>
        <w:tc>
          <w:tcPr>
            <w:tcW w:w="6565" w:type="dxa"/>
          </w:tcPr>
          <w:p w14:paraId="67836660" w14:textId="77777777" w:rsidR="00367838" w:rsidRDefault="00367838"/>
        </w:tc>
      </w:tr>
    </w:tbl>
    <w:p w14:paraId="7148885B" w14:textId="77777777" w:rsidR="00367838" w:rsidRDefault="00367838"/>
    <w:p w14:paraId="7C4019CD" w14:textId="77777777" w:rsidR="00367838" w:rsidRDefault="00367838" w:rsidP="00367838">
      <w:pPr>
        <w:rPr>
          <w:b/>
          <w:bCs/>
        </w:rPr>
      </w:pPr>
      <w:r w:rsidRPr="00367838">
        <w:rPr>
          <w:b/>
          <w:bCs/>
        </w:rPr>
        <w:t>Part 1. Abstract of the proposed thesis research</w:t>
      </w:r>
    </w:p>
    <w:p w14:paraId="7C720C7D" w14:textId="5A4B21EC" w:rsidR="00367838" w:rsidRDefault="00367838" w:rsidP="00367838">
      <w:r>
        <w:t>(E.g.: Background/rationale, research question(s), aims; ~1 page, include additional pages as needed)</w:t>
      </w:r>
    </w:p>
    <w:p w14:paraId="5CBAB93D" w14:textId="77777777" w:rsidR="00E95A84" w:rsidRDefault="00E95A84" w:rsidP="00367838"/>
    <w:p w14:paraId="67080BFF" w14:textId="77777777" w:rsidR="00E95A84" w:rsidRDefault="00E95A84" w:rsidP="00367838"/>
    <w:p w14:paraId="1E22057A" w14:textId="77777777" w:rsidR="00E95A84" w:rsidRDefault="00E95A84" w:rsidP="00367838"/>
    <w:p w14:paraId="2FEE35AD" w14:textId="77777777" w:rsidR="00E95A84" w:rsidRDefault="00E95A84" w:rsidP="00E95A84"/>
    <w:p w14:paraId="3EFB73F6" w14:textId="77777777" w:rsidR="00E95A84" w:rsidRDefault="00E95A84" w:rsidP="00E95A84"/>
    <w:p w14:paraId="416ECB41" w14:textId="77777777" w:rsidR="00E95A84" w:rsidRDefault="00E95A84" w:rsidP="00E95A84"/>
    <w:p w14:paraId="6D2676FC" w14:textId="77777777" w:rsidR="00E95A84" w:rsidRDefault="00E95A84" w:rsidP="00E95A84"/>
    <w:p w14:paraId="23C103D5" w14:textId="77777777" w:rsidR="00E95A84" w:rsidRDefault="00E95A84" w:rsidP="00E95A84"/>
    <w:p w14:paraId="6B6803E6" w14:textId="77777777" w:rsidR="00E95A84" w:rsidRDefault="00E95A84" w:rsidP="00E95A84"/>
    <w:p w14:paraId="5DF733A4" w14:textId="77777777" w:rsidR="00E95A84" w:rsidRDefault="00E95A84" w:rsidP="00E95A84"/>
    <w:p w14:paraId="5F9AE540" w14:textId="77777777" w:rsidR="00E95A84" w:rsidRDefault="00E95A84" w:rsidP="00E95A84"/>
    <w:p w14:paraId="0FFC4364" w14:textId="77777777" w:rsidR="00E95A84" w:rsidRDefault="00E95A84" w:rsidP="00E95A84"/>
    <w:p w14:paraId="56ECE7D1" w14:textId="77777777" w:rsidR="00E95A84" w:rsidRDefault="00E95A84" w:rsidP="00E95A84"/>
    <w:p w14:paraId="3381EEB4" w14:textId="21648B2F" w:rsidR="00E95A84" w:rsidRPr="00E95A84" w:rsidRDefault="00E95A84" w:rsidP="00E95A84">
      <w:pPr>
        <w:rPr>
          <w:b/>
          <w:bCs/>
        </w:rPr>
      </w:pPr>
      <w:r w:rsidRPr="00E95A84">
        <w:rPr>
          <w:b/>
          <w:bCs/>
        </w:rPr>
        <w:lastRenderedPageBreak/>
        <w:t>Part 2</w:t>
      </w:r>
      <w:r>
        <w:rPr>
          <w:b/>
          <w:bCs/>
        </w:rPr>
        <w:t>A</w:t>
      </w:r>
      <w:r w:rsidRPr="00E95A84">
        <w:rPr>
          <w:b/>
          <w:bCs/>
        </w:rPr>
        <w:t>. Agreement to Supervise</w:t>
      </w:r>
    </w:p>
    <w:p w14:paraId="60872707" w14:textId="552AB462" w:rsidR="00E95A84" w:rsidRDefault="00E95A84" w:rsidP="00E95A84">
      <w:r>
        <w:t xml:space="preserve">I, _____________________ commit to supervise _______________________ for the proposed thesis. </w:t>
      </w:r>
    </w:p>
    <w:p w14:paraId="41EF5D1A" w14:textId="6D796ADC" w:rsidR="00630AD7" w:rsidRDefault="00E95A84" w:rsidP="00E95A84">
      <w:pPr>
        <w:rPr>
          <w:sz w:val="18"/>
          <w:szCs w:val="18"/>
        </w:rPr>
      </w:pPr>
      <w:r>
        <w:rPr>
          <w:sz w:val="18"/>
          <w:szCs w:val="18"/>
        </w:rPr>
        <w:t xml:space="preserve">          </w:t>
      </w:r>
      <w:r w:rsidRPr="00E95A84">
        <w:rPr>
          <w:sz w:val="18"/>
          <w:szCs w:val="18"/>
        </w:rPr>
        <w:t xml:space="preserve"> Supervisor’s Name </w:t>
      </w:r>
      <w:r w:rsidRPr="00E95A84">
        <w:rPr>
          <w:sz w:val="18"/>
          <w:szCs w:val="18"/>
        </w:rPr>
        <w:tab/>
      </w:r>
      <w:r w:rsidRPr="00E95A84">
        <w:rPr>
          <w:sz w:val="18"/>
          <w:szCs w:val="18"/>
        </w:rPr>
        <w:tab/>
      </w:r>
      <w:r w:rsidRPr="00E95A84">
        <w:rPr>
          <w:sz w:val="18"/>
          <w:szCs w:val="18"/>
        </w:rPr>
        <w:tab/>
      </w:r>
      <w:r w:rsidRPr="00E95A84">
        <w:rPr>
          <w:sz w:val="18"/>
          <w:szCs w:val="18"/>
        </w:rPr>
        <w:tab/>
      </w:r>
      <w:r>
        <w:rPr>
          <w:sz w:val="18"/>
          <w:szCs w:val="18"/>
        </w:rPr>
        <w:t xml:space="preserve">         </w:t>
      </w:r>
      <w:r w:rsidRPr="00E95A84">
        <w:rPr>
          <w:sz w:val="18"/>
          <w:szCs w:val="18"/>
        </w:rPr>
        <w:t>Graduate Student’s Name</w:t>
      </w:r>
    </w:p>
    <w:p w14:paraId="0A4B2AEA" w14:textId="77777777" w:rsidR="0010328B" w:rsidRPr="0010328B" w:rsidRDefault="0010328B" w:rsidP="00E95A84">
      <w:pPr>
        <w:rPr>
          <w:sz w:val="18"/>
          <w:szCs w:val="18"/>
        </w:rPr>
      </w:pPr>
    </w:p>
    <w:p w14:paraId="411BAFDF" w14:textId="5AA937B8" w:rsidR="00E95A84" w:rsidRDefault="00E95A84" w:rsidP="00E95A84">
      <w:r>
        <w:t xml:space="preserve">__________________________ </w:t>
      </w:r>
      <w:r>
        <w:tab/>
      </w:r>
      <w:r>
        <w:tab/>
      </w:r>
      <w:r>
        <w:tab/>
        <w:t>__________________________</w:t>
      </w:r>
    </w:p>
    <w:p w14:paraId="5E36E017" w14:textId="05D82D23" w:rsidR="00E95A84" w:rsidRPr="00CE4B9D" w:rsidRDefault="00E95A84" w:rsidP="00E95A84">
      <w:pPr>
        <w:rPr>
          <w:sz w:val="20"/>
          <w:szCs w:val="20"/>
        </w:rPr>
      </w:pPr>
      <w:r w:rsidRPr="00CE4B9D">
        <w:rPr>
          <w:sz w:val="20"/>
          <w:szCs w:val="20"/>
        </w:rPr>
        <w:t xml:space="preserve">Supervisor Signature </w:t>
      </w:r>
      <w:r w:rsidRPr="00CE4B9D">
        <w:rPr>
          <w:sz w:val="20"/>
          <w:szCs w:val="20"/>
        </w:rPr>
        <w:tab/>
      </w:r>
      <w:r w:rsidRPr="00CE4B9D">
        <w:rPr>
          <w:sz w:val="20"/>
          <w:szCs w:val="20"/>
        </w:rPr>
        <w:tab/>
      </w:r>
      <w:r w:rsidRPr="00CE4B9D">
        <w:rPr>
          <w:sz w:val="20"/>
          <w:szCs w:val="20"/>
        </w:rPr>
        <w:tab/>
      </w:r>
      <w:r w:rsidRPr="00CE4B9D">
        <w:rPr>
          <w:sz w:val="20"/>
          <w:szCs w:val="20"/>
        </w:rPr>
        <w:tab/>
      </w:r>
      <w:r w:rsidRPr="00CE4B9D">
        <w:rPr>
          <w:sz w:val="20"/>
          <w:szCs w:val="20"/>
        </w:rPr>
        <w:tab/>
        <w:t>Date</w:t>
      </w:r>
    </w:p>
    <w:p w14:paraId="582ED046" w14:textId="77777777" w:rsidR="00E650FC" w:rsidRDefault="00E650FC" w:rsidP="00E95A84">
      <w:pPr>
        <w:rPr>
          <w:b/>
          <w:bCs/>
        </w:rPr>
      </w:pPr>
    </w:p>
    <w:p w14:paraId="7A3FC9A3" w14:textId="179F5FE7" w:rsidR="00E95A84" w:rsidRPr="00E95A84" w:rsidRDefault="00E95A84" w:rsidP="00E95A84">
      <w:pPr>
        <w:rPr>
          <w:b/>
          <w:bCs/>
        </w:rPr>
      </w:pPr>
      <w:r w:rsidRPr="00E95A84">
        <w:rPr>
          <w:b/>
          <w:bCs/>
        </w:rPr>
        <w:t>Part 2.B Agreement to Co-Supervise (</w:t>
      </w:r>
      <w:r w:rsidR="00A97CDF">
        <w:rPr>
          <w:b/>
          <w:bCs/>
        </w:rPr>
        <w:t>required</w:t>
      </w:r>
      <w:r w:rsidRPr="00E95A84">
        <w:rPr>
          <w:b/>
          <w:bCs/>
        </w:rPr>
        <w:t xml:space="preserve"> if </w:t>
      </w:r>
      <w:r w:rsidR="00A97CDF">
        <w:rPr>
          <w:b/>
          <w:bCs/>
        </w:rPr>
        <w:t>s</w:t>
      </w:r>
      <w:r w:rsidRPr="00E95A84">
        <w:rPr>
          <w:b/>
          <w:bCs/>
        </w:rPr>
        <w:t>upervisor is not a core faculty member in Health Sciences)</w:t>
      </w:r>
    </w:p>
    <w:p w14:paraId="7C277902" w14:textId="48B896C7" w:rsidR="00E95A84" w:rsidRDefault="00E95A84" w:rsidP="00E95A84">
      <w:r>
        <w:t xml:space="preserve">I, _____________________ commit to co-supervise _______________________ for the proposed thesis. </w:t>
      </w:r>
    </w:p>
    <w:p w14:paraId="52AC1A0A" w14:textId="0EE561C1" w:rsidR="00E95A84" w:rsidRPr="00E95A84" w:rsidRDefault="00E95A84" w:rsidP="00E95A84">
      <w:pPr>
        <w:rPr>
          <w:sz w:val="18"/>
          <w:szCs w:val="18"/>
        </w:rPr>
      </w:pPr>
      <w:r>
        <w:rPr>
          <w:sz w:val="18"/>
          <w:szCs w:val="18"/>
        </w:rPr>
        <w:t xml:space="preserve">          </w:t>
      </w:r>
      <w:r w:rsidRPr="00E95A84">
        <w:rPr>
          <w:sz w:val="18"/>
          <w:szCs w:val="18"/>
        </w:rPr>
        <w:t xml:space="preserve"> Co-Supervisor’s Name </w:t>
      </w:r>
      <w:r w:rsidRPr="00E95A84">
        <w:rPr>
          <w:sz w:val="18"/>
          <w:szCs w:val="18"/>
        </w:rPr>
        <w:tab/>
      </w:r>
      <w:r w:rsidRPr="00E95A84">
        <w:rPr>
          <w:sz w:val="18"/>
          <w:szCs w:val="18"/>
        </w:rPr>
        <w:tab/>
      </w:r>
      <w:r w:rsidRPr="00E95A84">
        <w:rPr>
          <w:sz w:val="18"/>
          <w:szCs w:val="18"/>
        </w:rPr>
        <w:tab/>
      </w:r>
      <w:r w:rsidRPr="00E95A84">
        <w:rPr>
          <w:sz w:val="18"/>
          <w:szCs w:val="18"/>
        </w:rPr>
        <w:tab/>
      </w:r>
      <w:r>
        <w:rPr>
          <w:sz w:val="18"/>
          <w:szCs w:val="18"/>
        </w:rPr>
        <w:t xml:space="preserve">             </w:t>
      </w:r>
      <w:r w:rsidRPr="00E95A84">
        <w:rPr>
          <w:sz w:val="18"/>
          <w:szCs w:val="18"/>
        </w:rPr>
        <w:t>Graduate Student’s Name</w:t>
      </w:r>
    </w:p>
    <w:p w14:paraId="2BF40A15" w14:textId="2C2BF007" w:rsidR="00E95A84" w:rsidRDefault="00E95A84" w:rsidP="006F1002">
      <w:pPr>
        <w:ind w:firstLine="720"/>
      </w:pPr>
    </w:p>
    <w:p w14:paraId="770BEB4B" w14:textId="09FC37C4" w:rsidR="00E95A84" w:rsidRDefault="00E95A84" w:rsidP="00E95A84">
      <w:r>
        <w:t xml:space="preserve">__________________________ </w:t>
      </w:r>
      <w:r>
        <w:tab/>
      </w:r>
      <w:r>
        <w:tab/>
      </w:r>
      <w:r>
        <w:tab/>
        <w:t>__________________________</w:t>
      </w:r>
    </w:p>
    <w:p w14:paraId="1F4E879F" w14:textId="42C91689" w:rsidR="00E95A84" w:rsidRPr="00CE4B9D" w:rsidRDefault="00E95A84" w:rsidP="00E95A84">
      <w:pPr>
        <w:rPr>
          <w:sz w:val="20"/>
          <w:szCs w:val="20"/>
        </w:rPr>
      </w:pPr>
      <w:r w:rsidRPr="00CE4B9D">
        <w:rPr>
          <w:sz w:val="20"/>
          <w:szCs w:val="20"/>
        </w:rPr>
        <w:t xml:space="preserve">Co-Supervisor Signature </w:t>
      </w:r>
      <w:r w:rsidRPr="00CE4B9D">
        <w:rPr>
          <w:sz w:val="20"/>
          <w:szCs w:val="20"/>
        </w:rPr>
        <w:tab/>
      </w:r>
      <w:r w:rsidRPr="00CE4B9D">
        <w:rPr>
          <w:sz w:val="20"/>
          <w:szCs w:val="20"/>
        </w:rPr>
        <w:tab/>
      </w:r>
      <w:r w:rsidRPr="00CE4B9D">
        <w:rPr>
          <w:sz w:val="20"/>
          <w:szCs w:val="20"/>
        </w:rPr>
        <w:tab/>
      </w:r>
      <w:r w:rsidRPr="00CE4B9D">
        <w:rPr>
          <w:sz w:val="20"/>
          <w:szCs w:val="20"/>
        </w:rPr>
        <w:tab/>
      </w:r>
      <w:r w:rsidR="00CE4B9D">
        <w:rPr>
          <w:sz w:val="20"/>
          <w:szCs w:val="20"/>
        </w:rPr>
        <w:tab/>
      </w:r>
      <w:r w:rsidRPr="00CE4B9D">
        <w:rPr>
          <w:sz w:val="20"/>
          <w:szCs w:val="20"/>
        </w:rPr>
        <w:t>Date</w:t>
      </w:r>
    </w:p>
    <w:p w14:paraId="7B3F658A" w14:textId="77777777" w:rsidR="006F1002" w:rsidRDefault="006F1002" w:rsidP="00E95A84">
      <w:pPr>
        <w:rPr>
          <w:b/>
          <w:bCs/>
        </w:rPr>
      </w:pPr>
    </w:p>
    <w:p w14:paraId="22B59D7B" w14:textId="16F8DF7B" w:rsidR="00E95A84" w:rsidRPr="00CE4B9D" w:rsidRDefault="00E95A84" w:rsidP="00E95A84">
      <w:pPr>
        <w:rPr>
          <w:b/>
          <w:bCs/>
        </w:rPr>
      </w:pPr>
      <w:r w:rsidRPr="00CE4B9D">
        <w:rPr>
          <w:b/>
          <w:bCs/>
        </w:rPr>
        <w:t>Part 3. Student Agreement</w:t>
      </w:r>
    </w:p>
    <w:p w14:paraId="15FA8601" w14:textId="77777777" w:rsidR="00CE4B9D" w:rsidRDefault="00CE4B9D" w:rsidP="00E95A84"/>
    <w:p w14:paraId="2C672C6F" w14:textId="46F3916E" w:rsidR="00E95A84" w:rsidRDefault="00E95A84" w:rsidP="00E95A84">
      <w:r>
        <w:t xml:space="preserve">__________________________ </w:t>
      </w:r>
      <w:r>
        <w:tab/>
      </w:r>
      <w:r>
        <w:tab/>
      </w:r>
      <w:r>
        <w:tab/>
        <w:t>__________________________</w:t>
      </w:r>
    </w:p>
    <w:p w14:paraId="183BABD8" w14:textId="7A2F29FA" w:rsidR="00E95A84" w:rsidRPr="00CE4B9D" w:rsidRDefault="00E95A84" w:rsidP="00E95A84">
      <w:pPr>
        <w:rPr>
          <w:sz w:val="20"/>
          <w:szCs w:val="20"/>
        </w:rPr>
      </w:pPr>
      <w:r w:rsidRPr="00CE4B9D">
        <w:rPr>
          <w:sz w:val="20"/>
          <w:szCs w:val="20"/>
        </w:rPr>
        <w:t>Student Signature</w:t>
      </w:r>
      <w:r w:rsidRPr="00CE4B9D">
        <w:rPr>
          <w:sz w:val="20"/>
          <w:szCs w:val="20"/>
        </w:rPr>
        <w:tab/>
      </w:r>
      <w:r w:rsidRPr="00CE4B9D">
        <w:rPr>
          <w:sz w:val="20"/>
          <w:szCs w:val="20"/>
        </w:rPr>
        <w:tab/>
      </w:r>
      <w:r w:rsidRPr="00CE4B9D">
        <w:rPr>
          <w:sz w:val="20"/>
          <w:szCs w:val="20"/>
        </w:rPr>
        <w:tab/>
      </w:r>
      <w:r w:rsidRPr="00CE4B9D">
        <w:rPr>
          <w:sz w:val="20"/>
          <w:szCs w:val="20"/>
        </w:rPr>
        <w:tab/>
      </w:r>
      <w:r w:rsidRPr="00CE4B9D">
        <w:rPr>
          <w:sz w:val="20"/>
          <w:szCs w:val="20"/>
        </w:rPr>
        <w:tab/>
        <w:t>Date</w:t>
      </w:r>
    </w:p>
    <w:p w14:paraId="559E7508" w14:textId="77777777" w:rsidR="00E95A84" w:rsidRDefault="00E95A84" w:rsidP="00E95A84"/>
    <w:p w14:paraId="14FD422B" w14:textId="77777777" w:rsidR="004D6C3F" w:rsidRDefault="004D6C3F" w:rsidP="00CE4B9D"/>
    <w:p w14:paraId="7B609063" w14:textId="77777777" w:rsidR="004D6C3F" w:rsidRDefault="004D6C3F" w:rsidP="00CE4B9D"/>
    <w:p w14:paraId="30348470" w14:textId="77777777" w:rsidR="004D6C3F" w:rsidRDefault="004D6C3F" w:rsidP="00CE4B9D"/>
    <w:p w14:paraId="7256509B" w14:textId="77777777" w:rsidR="004D6C3F" w:rsidRDefault="004D6C3F" w:rsidP="00CE4B9D"/>
    <w:p w14:paraId="03A3D8D5" w14:textId="77777777" w:rsidR="004D6C3F" w:rsidRDefault="004D6C3F" w:rsidP="00CE4B9D"/>
    <w:p w14:paraId="520ED383" w14:textId="2646A5F7" w:rsidR="004D6C3F" w:rsidRPr="004D6C3F" w:rsidRDefault="00CE4B9D" w:rsidP="00CE4B9D">
      <w:pPr>
        <w:rPr>
          <w:b/>
          <w:bCs/>
        </w:rPr>
      </w:pPr>
      <w:r w:rsidRPr="00CE4B9D">
        <w:rPr>
          <w:b/>
          <w:bCs/>
        </w:rPr>
        <w:lastRenderedPageBreak/>
        <w:t>Part 4. Confirmation of Support</w:t>
      </w:r>
      <w:r>
        <w:rPr>
          <w:b/>
          <w:bCs/>
        </w:rPr>
        <w:t xml:space="preserve">* </w:t>
      </w:r>
      <w:r>
        <w:t>(To be completed by Supervisor)</w:t>
      </w:r>
      <w:r w:rsidR="004D6C3F">
        <w:rPr>
          <w:noProof/>
        </w:rPr>
        <mc:AlternateContent>
          <mc:Choice Requires="wps">
            <w:drawing>
              <wp:anchor distT="45720" distB="45720" distL="114300" distR="114300" simplePos="0" relativeHeight="251659264" behindDoc="0" locked="0" layoutInCell="1" allowOverlap="1" wp14:anchorId="69D833FF" wp14:editId="264FA4E4">
                <wp:simplePos x="0" y="0"/>
                <wp:positionH relativeFrom="margin">
                  <wp:posOffset>0</wp:posOffset>
                </wp:positionH>
                <wp:positionV relativeFrom="paragraph">
                  <wp:posOffset>331470</wp:posOffset>
                </wp:positionV>
                <wp:extent cx="6076950" cy="1404620"/>
                <wp:effectExtent l="0" t="0" r="19050"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1404620"/>
                        </a:xfrm>
                        <a:prstGeom prst="rect">
                          <a:avLst/>
                        </a:prstGeom>
                        <a:solidFill>
                          <a:srgbClr val="FFFFFF"/>
                        </a:solidFill>
                        <a:ln w="9525">
                          <a:solidFill>
                            <a:srgbClr val="000000"/>
                          </a:solidFill>
                          <a:miter lim="800000"/>
                          <a:headEnd/>
                          <a:tailEnd/>
                        </a:ln>
                      </wps:spPr>
                      <wps:txbx>
                        <w:txbxContent>
                          <w:p w14:paraId="10684B45" w14:textId="77777777" w:rsidR="004D6C3F" w:rsidRPr="00630AD7" w:rsidRDefault="004D6C3F" w:rsidP="004D6C3F">
                            <w:pPr>
                              <w:autoSpaceDE w:val="0"/>
                              <w:autoSpaceDN w:val="0"/>
                              <w:adjustRightInd w:val="0"/>
                              <w:rPr>
                                <w:rFonts w:cstheme="minorHAnsi"/>
                                <w:bCs/>
                                <w:lang w:val="en-GB"/>
                              </w:rPr>
                            </w:pPr>
                            <w:r w:rsidRPr="00630AD7">
                              <w:rPr>
                                <w:rFonts w:ascii="Segoe UI Symbol" w:eastAsia="MS Gothic" w:hAnsi="Segoe UI Symbol" w:cs="Segoe UI Symbol"/>
                                <w:color w:val="000000"/>
                                <w:sz w:val="32"/>
                                <w:szCs w:val="32"/>
                              </w:rPr>
                              <w:t>☐</w:t>
                            </w:r>
                            <w:r w:rsidRPr="00630AD7">
                              <w:rPr>
                                <w:rFonts w:eastAsia="MS Gothic" w:cstheme="minorHAnsi"/>
                                <w:color w:val="000000"/>
                              </w:rPr>
                              <w:t xml:space="preserve"> </w:t>
                            </w:r>
                            <w:r w:rsidRPr="00630AD7">
                              <w:rPr>
                                <w:rFonts w:cstheme="minorHAnsi"/>
                                <w:bCs/>
                                <w:lang w:val="en-GB"/>
                              </w:rPr>
                              <w:t>I have existing funding to pay the Student for the duration of his/her programme</w:t>
                            </w:r>
                          </w:p>
                          <w:p w14:paraId="0C1C6173" w14:textId="77777777" w:rsidR="004D6C3F" w:rsidRPr="00630AD7" w:rsidRDefault="004D6C3F" w:rsidP="004D6C3F">
                            <w:pPr>
                              <w:autoSpaceDE w:val="0"/>
                              <w:autoSpaceDN w:val="0"/>
                              <w:adjustRightInd w:val="0"/>
                              <w:rPr>
                                <w:rFonts w:cstheme="minorHAnsi"/>
                                <w:bCs/>
                                <w:lang w:val="en-GB"/>
                              </w:rPr>
                            </w:pPr>
                            <w:r w:rsidRPr="00630AD7">
                              <w:rPr>
                                <w:rFonts w:ascii="Segoe UI Symbol" w:eastAsia="MS Gothic" w:hAnsi="Segoe UI Symbol" w:cs="Segoe UI Symbol"/>
                                <w:color w:val="000000"/>
                                <w:sz w:val="32"/>
                                <w:szCs w:val="32"/>
                              </w:rPr>
                              <w:t>☐</w:t>
                            </w:r>
                            <w:r w:rsidRPr="00630AD7">
                              <w:rPr>
                                <w:rFonts w:eastAsia="MS Gothic" w:cstheme="minorHAnsi"/>
                                <w:color w:val="000000"/>
                              </w:rPr>
                              <w:t xml:space="preserve"> </w:t>
                            </w:r>
                            <w:r w:rsidRPr="00630AD7">
                              <w:rPr>
                                <w:rFonts w:cstheme="minorHAnsi"/>
                                <w:bCs/>
                                <w:lang w:val="en-GB"/>
                              </w:rPr>
                              <w:t>I do not have existing funding to pay the Student for the duration of his/her programme</w:t>
                            </w:r>
                          </w:p>
                          <w:p w14:paraId="37D321EA" w14:textId="77777777" w:rsidR="004D6C3F" w:rsidRPr="00A20E74" w:rsidRDefault="004D6C3F" w:rsidP="004D6C3F">
                            <w:pPr>
                              <w:autoSpaceDE w:val="0"/>
                              <w:autoSpaceDN w:val="0"/>
                              <w:adjustRightInd w:val="0"/>
                              <w:rPr>
                                <w:rFonts w:cstheme="minorHAnsi"/>
                                <w:bCs/>
                                <w:lang w:val="en-GB"/>
                              </w:rPr>
                            </w:pPr>
                            <w:r w:rsidRPr="00630AD7">
                              <w:rPr>
                                <w:rFonts w:cstheme="minorHAnsi"/>
                                <w:bCs/>
                                <w:lang w:val="en-GB"/>
                              </w:rPr>
                              <w:t xml:space="preserve">       Explain: _____________________________________________________________________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9D833FF" id="_x0000_t202" coordsize="21600,21600" o:spt="202" path="m,l,21600r21600,l21600,xe">
                <v:stroke joinstyle="miter"/>
                <v:path gradientshapeok="t" o:connecttype="rect"/>
              </v:shapetype>
              <v:shape id="Text Box 2" o:spid="_x0000_s1026" type="#_x0000_t202" style="position:absolute;margin-left:0;margin-top:26.1pt;width:478.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">
                <v:textbox style="mso-fit-shape-to-text:t">
                  <w:txbxContent>
                    <w:p w14:paraId="10684B45" w14:textId="77777777" w:rsidR="004D6C3F" w:rsidRPr="00630AD7" w:rsidRDefault="004D6C3F" w:rsidP="004D6C3F">
                      <w:pPr>
                        <w:autoSpaceDE w:val="0"/>
                        <w:autoSpaceDN w:val="0"/>
                        <w:adjustRightInd w:val="0"/>
                        <w:rPr>
                          <w:rFonts w:cstheme="minorHAnsi"/>
                          <w:bCs/>
                          <w:lang w:val="en-GB"/>
                        </w:rPr>
                      </w:pPr>
                      <w:r w:rsidRPr="00630AD7">
                        <w:rPr>
                          <w:rFonts w:ascii="Segoe UI Symbol" w:eastAsia="MS Gothic" w:hAnsi="Segoe UI Symbol" w:cs="Segoe UI Symbol"/>
                          <w:color w:val="000000"/>
                          <w:sz w:val="32"/>
                          <w:szCs w:val="32"/>
                        </w:rPr>
                        <w:t>☐</w:t>
                      </w:r>
                      <w:r w:rsidRPr="00630AD7">
                        <w:rPr>
                          <w:rFonts w:eastAsia="MS Gothic" w:cstheme="minorHAnsi"/>
                          <w:color w:val="000000"/>
                        </w:rPr>
                        <w:t xml:space="preserve"> </w:t>
                      </w:r>
                      <w:r w:rsidRPr="00630AD7">
                        <w:rPr>
                          <w:rFonts w:cstheme="minorHAnsi"/>
                          <w:bCs/>
                          <w:lang w:val="en-GB"/>
                        </w:rPr>
                        <w:t>I have existing funding to pay the Student for the duration of his/her programme</w:t>
                      </w:r>
                    </w:p>
                    <w:p w14:paraId="0C1C6173" w14:textId="77777777" w:rsidR="004D6C3F" w:rsidRPr="00630AD7" w:rsidRDefault="004D6C3F" w:rsidP="004D6C3F">
                      <w:pPr>
                        <w:autoSpaceDE w:val="0"/>
                        <w:autoSpaceDN w:val="0"/>
                        <w:adjustRightInd w:val="0"/>
                        <w:rPr>
                          <w:rFonts w:cstheme="minorHAnsi"/>
                          <w:bCs/>
                          <w:lang w:val="en-GB"/>
                        </w:rPr>
                      </w:pPr>
                      <w:r w:rsidRPr="00630AD7">
                        <w:rPr>
                          <w:rFonts w:ascii="Segoe UI Symbol" w:eastAsia="MS Gothic" w:hAnsi="Segoe UI Symbol" w:cs="Segoe UI Symbol"/>
                          <w:color w:val="000000"/>
                          <w:sz w:val="32"/>
                          <w:szCs w:val="32"/>
                        </w:rPr>
                        <w:t>☐</w:t>
                      </w:r>
                      <w:r w:rsidRPr="00630AD7">
                        <w:rPr>
                          <w:rFonts w:eastAsia="MS Gothic" w:cstheme="minorHAnsi"/>
                          <w:color w:val="000000"/>
                        </w:rPr>
                        <w:t xml:space="preserve"> </w:t>
                      </w:r>
                      <w:r w:rsidRPr="00630AD7">
                        <w:rPr>
                          <w:rFonts w:cstheme="minorHAnsi"/>
                          <w:bCs/>
                          <w:lang w:val="en-GB"/>
                        </w:rPr>
                        <w:t>I do not have existing funding to pay the Student for the duration of his/her programme</w:t>
                      </w:r>
                    </w:p>
                    <w:p w14:paraId="37D321EA" w14:textId="77777777" w:rsidR="004D6C3F" w:rsidRPr="00A20E74" w:rsidRDefault="004D6C3F" w:rsidP="004D6C3F">
                      <w:pPr>
                        <w:autoSpaceDE w:val="0"/>
                        <w:autoSpaceDN w:val="0"/>
                        <w:adjustRightInd w:val="0"/>
                        <w:rPr>
                          <w:rFonts w:cstheme="minorHAnsi"/>
                          <w:bCs/>
                          <w:lang w:val="en-GB"/>
                        </w:rPr>
                      </w:pPr>
                      <w:r w:rsidRPr="00630AD7">
                        <w:rPr>
                          <w:rFonts w:cstheme="minorHAnsi"/>
                          <w:bCs/>
                          <w:lang w:val="en-GB"/>
                        </w:rPr>
                        <w:t xml:space="preserve">       Explain: ________________________________________________________________________</w:t>
                      </w:r>
                    </w:p>
                  </w:txbxContent>
                </v:textbox>
                <w10:wrap type="square" anchorx="margin"/>
              </v:shape>
            </w:pict>
          </mc:Fallback>
        </mc:AlternateContent>
      </w:r>
    </w:p>
    <w:p w14:paraId="135A75DD" w14:textId="77777777" w:rsidR="004D6C3F" w:rsidRDefault="004D6C3F" w:rsidP="00CE4B9D"/>
    <w:p w14:paraId="2B70CDAD" w14:textId="1DD51A30" w:rsidR="00CE4B9D" w:rsidRDefault="00CE4B9D" w:rsidP="00CE4B9D">
      <w:r>
        <w:t>Amount of Research Assistantship (per year)</w:t>
      </w:r>
    </w:p>
    <w:p w14:paraId="0AD0EB0F" w14:textId="73890363" w:rsidR="00CE4B9D" w:rsidRDefault="00CE4B9D" w:rsidP="00CE4B9D">
      <w:r>
        <w:t>__________________________________________________________________________</w:t>
      </w:r>
    </w:p>
    <w:p w14:paraId="11297B2D" w14:textId="78E359FD" w:rsidR="00CE4B9D" w:rsidRPr="00CE4B9D" w:rsidRDefault="00CE4B9D" w:rsidP="00CE4B9D">
      <w:pPr>
        <w:rPr>
          <w:sz w:val="20"/>
          <w:szCs w:val="20"/>
        </w:rPr>
      </w:pPr>
      <w:r w:rsidRPr="00CE4B9D">
        <w:rPr>
          <w:sz w:val="20"/>
          <w:szCs w:val="20"/>
        </w:rPr>
        <w:t>*For adjunct professors and supervisors external to Health Sciences who are providing Research Assistant support for graduate students using funds held outside Carleton University, we ask that a letter is provided detailing this support. The letter should indicate the funding source, the amount being paid, duration of the RA award, how it will be paid, and indication that this has been discussed with the student. This letter will be uploaded as an attachment in the student’s online application file.</w:t>
      </w:r>
    </w:p>
    <w:p w14:paraId="1E85145C" w14:textId="77777777" w:rsidR="00CE4B9D" w:rsidRDefault="00CE4B9D" w:rsidP="00E95A84"/>
    <w:p w14:paraId="621FB7F6" w14:textId="226F1546" w:rsidR="00E95A84" w:rsidRPr="00E95A84" w:rsidRDefault="00E95A84" w:rsidP="00E95A84">
      <w:pPr>
        <w:rPr>
          <w:b/>
          <w:bCs/>
        </w:rPr>
      </w:pPr>
      <w:r w:rsidRPr="00E95A84">
        <w:rPr>
          <w:b/>
          <w:bCs/>
        </w:rPr>
        <w:t>Once completed, upload this document to the application site with your other documents.</w:t>
      </w:r>
    </w:p>
    <w:p w14:paraId="3988D527" w14:textId="3B65E9CE" w:rsidR="00E95A84" w:rsidRPr="00367838" w:rsidRDefault="00E95A84" w:rsidP="00E95A84">
      <w:pPr>
        <w:rPr>
          <w:b/>
          <w:bCs/>
        </w:rPr>
      </w:pPr>
      <w:r w:rsidRPr="00E95A84">
        <w:rPr>
          <w:b/>
          <w:bCs/>
        </w:rPr>
        <w:t>For more information on admission to the graduate programmes in Health Sciences and required documents please visit:</w:t>
      </w:r>
      <w:r>
        <w:rPr>
          <w:b/>
          <w:bCs/>
        </w:rPr>
        <w:t xml:space="preserve"> </w:t>
      </w:r>
      <w:r w:rsidRPr="00E95A84">
        <w:rPr>
          <w:b/>
          <w:bCs/>
        </w:rPr>
        <w:t>https://carleton.ca/healthsciences/health-sciences/graduate/admissions/</w:t>
      </w:r>
    </w:p>
    <w:sectPr w:rsidR="00E95A84" w:rsidRPr="00367838">
      <w:headerReference w:type="default" r:id="rId6"/>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4C3F0" w14:textId="77777777" w:rsidR="00475398" w:rsidRDefault="00475398" w:rsidP="00367838">
      <w:pPr>
        <w:spacing w:after="0" w:line="240" w:lineRule="auto"/>
      </w:pPr>
      <w:r>
        <w:separator/>
      </w:r>
    </w:p>
  </w:endnote>
  <w:endnote w:type="continuationSeparator" w:id="0">
    <w:p w14:paraId="3FCEA4C1" w14:textId="77777777" w:rsidR="00475398" w:rsidRDefault="00475398" w:rsidP="003678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6557645"/>
      <w:docPartObj>
        <w:docPartGallery w:val="Page Numbers (Bottom of Page)"/>
        <w:docPartUnique/>
      </w:docPartObj>
    </w:sdtPr>
    <w:sdtEndPr>
      <w:rPr>
        <w:noProof/>
      </w:rPr>
    </w:sdtEndPr>
    <w:sdtContent>
      <w:p w14:paraId="78022EB6" w14:textId="18ECC2CC" w:rsidR="00B65E9C" w:rsidRDefault="00B65E9C" w:rsidP="00B65E9C">
        <w:pPr>
          <w:pStyle w:val="Footer"/>
        </w:pPr>
        <w:r>
          <w:t>Last updated: 1</w:t>
        </w:r>
        <w:r w:rsidR="00BD1B34">
          <w:t>6</w:t>
        </w:r>
        <w:r>
          <w:t>/0</w:t>
        </w:r>
        <w:r w:rsidR="00BD1B34">
          <w:t>2</w:t>
        </w:r>
        <w:r>
          <w:t>/2024, Version 2</w:t>
        </w:r>
      </w:p>
      <w:p w14:paraId="6AF52963" w14:textId="06C6EC5D" w:rsidR="00367838" w:rsidRDefault="00367838" w:rsidP="003678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13418" w14:textId="77777777" w:rsidR="00475398" w:rsidRDefault="00475398" w:rsidP="00367838">
      <w:pPr>
        <w:spacing w:after="0" w:line="240" w:lineRule="auto"/>
      </w:pPr>
      <w:r>
        <w:separator/>
      </w:r>
    </w:p>
  </w:footnote>
  <w:footnote w:type="continuationSeparator" w:id="0">
    <w:p w14:paraId="2BAE7C88" w14:textId="77777777" w:rsidR="00475398" w:rsidRDefault="00475398" w:rsidP="003678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D017B" w14:textId="072EACBA" w:rsidR="00717047" w:rsidRDefault="00B0057D">
    <w:pPr>
      <w:pStyle w:val="Header"/>
    </w:pPr>
    <w:r>
      <w:rPr>
        <w:noProof/>
      </w:rPr>
      <w:drawing>
        <wp:anchor distT="0" distB="0" distL="114300" distR="114300" simplePos="0" relativeHeight="251658240" behindDoc="1" locked="0" layoutInCell="1" allowOverlap="1" wp14:anchorId="62208503" wp14:editId="33BBF57C">
          <wp:simplePos x="0" y="0"/>
          <wp:positionH relativeFrom="column">
            <wp:posOffset>4229100</wp:posOffset>
          </wp:positionH>
          <wp:positionV relativeFrom="paragraph">
            <wp:posOffset>-201930</wp:posOffset>
          </wp:positionV>
          <wp:extent cx="1791970" cy="719455"/>
          <wp:effectExtent l="0" t="0" r="0" b="0"/>
          <wp:wrapSquare wrapText="bothSides"/>
          <wp:docPr id="3" name="Picture 3"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background with a black squar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19455"/>
                  </a:xfrm>
                  <a:prstGeom prst="rect">
                    <a:avLst/>
                  </a:prstGeom>
                  <a:noFill/>
                  <a:ln>
                    <a:noFill/>
                  </a:ln>
                </pic:spPr>
              </pic:pic>
            </a:graphicData>
          </a:graphic>
        </wp:anchor>
      </w:drawing>
    </w:r>
    <w:r>
      <w:rPr>
        <w:rFonts w:ascii="Times" w:hAnsi="Times" w:cs="Times"/>
        <w:noProof/>
        <w:color w:val="000000"/>
      </w:rPr>
      <w:drawing>
        <wp:inline distT="0" distB="0" distL="0" distR="0" wp14:anchorId="0A720C30" wp14:editId="75ED029D">
          <wp:extent cx="1854200" cy="457200"/>
          <wp:effectExtent l="0" t="0" r="0" b="0"/>
          <wp:docPr id="5" name="Picture 1"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A black background with a black squar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54200" cy="457200"/>
                  </a:xfrm>
                  <a:prstGeom prst="rect">
                    <a:avLst/>
                  </a:prstGeom>
                  <a:noFill/>
                  <a:ln>
                    <a:noFill/>
                  </a:ln>
                </pic:spPr>
              </pic:pic>
            </a:graphicData>
          </a:graphic>
        </wp:inline>
      </w:drawing>
    </w:r>
  </w:p>
  <w:p w14:paraId="5EEE9CDE" w14:textId="38CA2881" w:rsidR="00367838" w:rsidRDefault="00862C64" w:rsidP="00862C64">
    <w:pPr>
      <w:pStyle w:val="Header"/>
      <w:tabs>
        <w:tab w:val="clear" w:pos="4680"/>
      </w:tabs>
    </w:pPr>
    <w:r>
      <w:tab/>
    </w:r>
    <w:r w:rsidR="00951549">
      <w:tab/>
      <w:t>Updated July 202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1MDcxMbI0MjQxMzdU0lEKTi0uzszPAykwrAUAqLueQSwAAAA="/>
  </w:docVars>
  <w:rsids>
    <w:rsidRoot w:val="00367838"/>
    <w:rsid w:val="00007899"/>
    <w:rsid w:val="0010328B"/>
    <w:rsid w:val="00194505"/>
    <w:rsid w:val="00213726"/>
    <w:rsid w:val="002631FD"/>
    <w:rsid w:val="00367838"/>
    <w:rsid w:val="00395BB0"/>
    <w:rsid w:val="00475398"/>
    <w:rsid w:val="004D6C3F"/>
    <w:rsid w:val="005F175C"/>
    <w:rsid w:val="005F7178"/>
    <w:rsid w:val="00630AD7"/>
    <w:rsid w:val="006D1AEA"/>
    <w:rsid w:val="006F1002"/>
    <w:rsid w:val="007024FC"/>
    <w:rsid w:val="00717047"/>
    <w:rsid w:val="008148D5"/>
    <w:rsid w:val="00862C64"/>
    <w:rsid w:val="00951549"/>
    <w:rsid w:val="009C3FA1"/>
    <w:rsid w:val="00A20E74"/>
    <w:rsid w:val="00A97CDF"/>
    <w:rsid w:val="00B0057D"/>
    <w:rsid w:val="00B10F99"/>
    <w:rsid w:val="00B31CF9"/>
    <w:rsid w:val="00B65E9C"/>
    <w:rsid w:val="00BD1B34"/>
    <w:rsid w:val="00BF24D7"/>
    <w:rsid w:val="00C352B0"/>
    <w:rsid w:val="00CE4B9D"/>
    <w:rsid w:val="00E56287"/>
    <w:rsid w:val="00E650FC"/>
    <w:rsid w:val="00E95A8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DBF0B04"/>
  <w15:chartTrackingRefBased/>
  <w15:docId w15:val="{327D3A4F-F190-473B-9830-88038680F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78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838"/>
  </w:style>
  <w:style w:type="paragraph" w:styleId="Footer">
    <w:name w:val="footer"/>
    <w:basedOn w:val="Normal"/>
    <w:link w:val="FooterChar"/>
    <w:uiPriority w:val="99"/>
    <w:unhideWhenUsed/>
    <w:rsid w:val="003678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838"/>
  </w:style>
  <w:style w:type="table" w:styleId="TableGrid">
    <w:name w:val="Table Grid"/>
    <w:basedOn w:val="TableNormal"/>
    <w:uiPriority w:val="59"/>
    <w:rsid w:val="003678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F7178"/>
    <w:rPr>
      <w:sz w:val="16"/>
      <w:szCs w:val="16"/>
    </w:rPr>
  </w:style>
  <w:style w:type="paragraph" w:styleId="CommentText">
    <w:name w:val="annotation text"/>
    <w:basedOn w:val="Normal"/>
    <w:link w:val="CommentTextChar"/>
    <w:uiPriority w:val="99"/>
    <w:semiHidden/>
    <w:unhideWhenUsed/>
    <w:rsid w:val="005F7178"/>
    <w:pPr>
      <w:spacing w:line="240" w:lineRule="auto"/>
    </w:pPr>
    <w:rPr>
      <w:sz w:val="20"/>
      <w:szCs w:val="20"/>
    </w:rPr>
  </w:style>
  <w:style w:type="character" w:customStyle="1" w:styleId="CommentTextChar">
    <w:name w:val="Comment Text Char"/>
    <w:basedOn w:val="DefaultParagraphFont"/>
    <w:link w:val="CommentText"/>
    <w:uiPriority w:val="99"/>
    <w:semiHidden/>
    <w:rsid w:val="005F7178"/>
    <w:rPr>
      <w:sz w:val="20"/>
      <w:szCs w:val="20"/>
    </w:rPr>
  </w:style>
  <w:style w:type="paragraph" w:styleId="CommentSubject">
    <w:name w:val="annotation subject"/>
    <w:basedOn w:val="CommentText"/>
    <w:next w:val="CommentText"/>
    <w:link w:val="CommentSubjectChar"/>
    <w:uiPriority w:val="99"/>
    <w:semiHidden/>
    <w:unhideWhenUsed/>
    <w:rsid w:val="005F7178"/>
    <w:rPr>
      <w:b/>
      <w:bCs/>
    </w:rPr>
  </w:style>
  <w:style w:type="character" w:customStyle="1" w:styleId="CommentSubjectChar">
    <w:name w:val="Comment Subject Char"/>
    <w:basedOn w:val="CommentTextChar"/>
    <w:link w:val="CommentSubject"/>
    <w:uiPriority w:val="99"/>
    <w:semiHidden/>
    <w:rsid w:val="005F7178"/>
    <w:rPr>
      <w:b/>
      <w:bCs/>
      <w:sz w:val="20"/>
      <w:szCs w:val="20"/>
    </w:rPr>
  </w:style>
  <w:style w:type="paragraph" w:styleId="BalloonText">
    <w:name w:val="Balloon Text"/>
    <w:basedOn w:val="Normal"/>
    <w:link w:val="BalloonTextChar"/>
    <w:uiPriority w:val="99"/>
    <w:semiHidden/>
    <w:unhideWhenUsed/>
    <w:rsid w:val="005F71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717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81</Words>
  <Characters>2103</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ana Cassol</dc:creator>
  <cp:keywords/>
  <dc:description/>
  <cp:lastModifiedBy>Claire MacArthur</cp:lastModifiedBy>
  <cp:revision>2</cp:revision>
  <dcterms:created xsi:type="dcterms:W3CDTF">2024-02-20T15:53:00Z</dcterms:created>
  <dcterms:modified xsi:type="dcterms:W3CDTF">2024-02-20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8c43dbd371bc5adb3f25c45693e3185cca5b15a952b25f925975c202c62102</vt:lpwstr>
  </property>
</Properties>
</file>